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1/2021</w:t>
      </w:r>
    </w:p>
    <w:p w14:paraId="0EB16262" w14:textId="00C2DA29" w:rsidR="00307B8E" w:rsidRDefault="00307B8E" w:rsidP="00FB7279">
      <w:pPr>
        <w:pStyle w:val="NoSpacing"/>
      </w:pPr>
    </w:p>
    <w:p w14:paraId="788E6A60" w14:textId="560016C4" w:rsidR="00E538E3" w:rsidRDefault="00E538E3" w:rsidP="00FB7279">
      <w:pPr>
        <w:pStyle w:val="NoSpacing"/>
      </w:pPr>
      <w:r>
        <w:t xml:space="preserve">Amelia Saletan</w:t>
      </w:r>
    </w:p>
    <w:p w14:paraId="77C6344F" w14:textId="5A2D0169" w:rsidR="00E538E3" w:rsidRDefault="00E538E3" w:rsidP="00FB7279">
      <w:pPr>
        <w:pStyle w:val="NoSpacing"/>
      </w:pPr>
      <w:r>
        <w:t xml:space="preserve">Director of Operations</w:t>
      </w:r>
    </w:p>
    <w:p w14:paraId="126980EC" w14:textId="67E046B7" w:rsidR="003C4C7C" w:rsidRDefault="00280F08" w:rsidP="00FB7279">
      <w:pPr>
        <w:pStyle w:val="NoSpacing"/>
      </w:pPr>
      <w:r>
        <w:t xml:space="preserve">Potomac River Partners</w:t>
      </w:r>
    </w:p>
    <w:p w14:paraId="424856E2" w14:textId="0C7BB45C" w:rsidR="00940563" w:rsidRDefault="001F45AE" w:rsidP="00FB7279">
      <w:pPr>
        <w:pStyle w:val="NoSpacing"/>
      </w:pPr>
      <w:r>
        <w:t xml:space="preserve">Arlingto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r w:rsidR="00DE3AB8">
        <w:t xml:space="preserve">Amelia Saletan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 xml:space="preserve">Associate Management Consultan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Potomac River Partners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 xml:space="preserve">Potomac River Partners</w:t>
      </w:r>
      <w:r w:rsidR="00E12130">
        <w:t>.</w:t>
      </w:r>
    </w:p>
    <w:p w14:paraId="0A084105" w14:textId="703E978F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87EC7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Potomac River Partners and </w:t>
      </w:r>
      <w:r w:rsidR="00275828">
        <w:t xml:space="preserve">the Associate Management Consultan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0FAObkCiM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87EC7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48D2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61</Words>
  <Characters>2060</Characters>
  <Application>Microsoft Office Word</Application>
  <DocSecurity>0</DocSecurity>
  <Lines>17</Lines>
  <Paragraphs>4</Paragraphs>
  <ScaleCrop>false</ScaleCrop>
  <Company/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8T17:26:00Z</dcterms:modified>
</cp:coreProperties>
</file>